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441EB" w14:textId="52F89BCC" w:rsidR="00C6498E" w:rsidRPr="00C706A9" w:rsidRDefault="00C6498E" w:rsidP="00C6498E">
      <w:pPr>
        <w:rPr>
          <w:bCs/>
        </w:rPr>
      </w:pPr>
      <w:r w:rsidRPr="00C706A9">
        <w:rPr>
          <w:bCs/>
        </w:rPr>
        <w:t>Informacja prasow</w:t>
      </w:r>
      <w:r w:rsidR="000F07F0">
        <w:rPr>
          <w:bCs/>
        </w:rPr>
        <w:t>a</w:t>
      </w:r>
    </w:p>
    <w:p w14:paraId="46C3EDAC" w14:textId="21B78FFF" w:rsidR="00CE433C" w:rsidRPr="00CE433C" w:rsidRDefault="00C6498E" w:rsidP="00CE433C">
      <w:pPr>
        <w:jc w:val="right"/>
        <w:rPr>
          <w:bCs/>
        </w:rPr>
      </w:pPr>
      <w:r w:rsidRPr="00C706A9">
        <w:rPr>
          <w:bCs/>
        </w:rPr>
        <w:t xml:space="preserve">Warszawa, </w:t>
      </w:r>
      <w:r w:rsidR="00123E1C">
        <w:rPr>
          <w:bCs/>
        </w:rPr>
        <w:t>1</w:t>
      </w:r>
      <w:r w:rsidR="001E6568">
        <w:rPr>
          <w:bCs/>
        </w:rPr>
        <w:t>7</w:t>
      </w:r>
      <w:r w:rsidR="00FB33AC" w:rsidRPr="00C706A9">
        <w:rPr>
          <w:bCs/>
        </w:rPr>
        <w:t>.</w:t>
      </w:r>
      <w:r w:rsidR="00AA6464">
        <w:rPr>
          <w:bCs/>
        </w:rPr>
        <w:t>10</w:t>
      </w:r>
      <w:r w:rsidRPr="00C706A9">
        <w:rPr>
          <w:bCs/>
        </w:rPr>
        <w:t>.202</w:t>
      </w:r>
      <w:r w:rsidR="007D70FE" w:rsidRPr="00C706A9">
        <w:rPr>
          <w:bCs/>
        </w:rPr>
        <w:t>5</w:t>
      </w:r>
      <w:r w:rsidRPr="00C706A9">
        <w:rPr>
          <w:bCs/>
        </w:rPr>
        <w:t xml:space="preserve"> r. </w:t>
      </w:r>
    </w:p>
    <w:p w14:paraId="6FB661DB" w14:textId="1AF5D83E" w:rsidR="00362B4B" w:rsidRDefault="00567A9C" w:rsidP="00F441A1">
      <w:pPr>
        <w:jc w:val="both"/>
        <w:rPr>
          <w:b/>
          <w:sz w:val="32"/>
          <w:szCs w:val="32"/>
        </w:rPr>
      </w:pPr>
      <w:r w:rsidRPr="00567A9C">
        <w:rPr>
          <w:b/>
          <w:sz w:val="32"/>
          <w:szCs w:val="32"/>
        </w:rPr>
        <w:t>Kto rządzi pół</w:t>
      </w:r>
      <w:r w:rsidR="00EE0726">
        <w:rPr>
          <w:b/>
          <w:sz w:val="32"/>
          <w:szCs w:val="32"/>
        </w:rPr>
        <w:t xml:space="preserve">ką </w:t>
      </w:r>
      <w:r w:rsidRPr="00567A9C">
        <w:rPr>
          <w:b/>
          <w:sz w:val="32"/>
          <w:szCs w:val="32"/>
        </w:rPr>
        <w:t xml:space="preserve">z napojami </w:t>
      </w:r>
      <w:r w:rsidR="00EA32A6" w:rsidRPr="00567A9C">
        <w:rPr>
          <w:b/>
          <w:sz w:val="32"/>
          <w:szCs w:val="32"/>
        </w:rPr>
        <w:t>do 0,5</w:t>
      </w:r>
      <w:r w:rsidR="009B4D40">
        <w:rPr>
          <w:b/>
          <w:sz w:val="32"/>
          <w:szCs w:val="32"/>
        </w:rPr>
        <w:t xml:space="preserve"> </w:t>
      </w:r>
      <w:r w:rsidR="00EA32A6" w:rsidRPr="00567A9C">
        <w:rPr>
          <w:b/>
          <w:sz w:val="32"/>
          <w:szCs w:val="32"/>
        </w:rPr>
        <w:t>l?</w:t>
      </w:r>
      <w:r w:rsidR="00362B4B" w:rsidRPr="00567A9C">
        <w:rPr>
          <w:b/>
          <w:sz w:val="32"/>
          <w:szCs w:val="32"/>
        </w:rPr>
        <w:t xml:space="preserve"> eLeader </w:t>
      </w:r>
      <w:r w:rsidR="00E5261A" w:rsidRPr="00567A9C">
        <w:rPr>
          <w:b/>
          <w:sz w:val="32"/>
          <w:szCs w:val="32"/>
        </w:rPr>
        <w:t>zbadał</w:t>
      </w:r>
      <w:r w:rsidR="00362B4B" w:rsidRPr="00567A9C">
        <w:rPr>
          <w:b/>
          <w:sz w:val="32"/>
          <w:szCs w:val="32"/>
        </w:rPr>
        <w:t xml:space="preserve"> </w:t>
      </w:r>
      <w:r w:rsidRPr="00567A9C">
        <w:rPr>
          <w:b/>
          <w:sz w:val="32"/>
          <w:szCs w:val="32"/>
        </w:rPr>
        <w:t>sklepową ekspozycję</w:t>
      </w:r>
      <w:r>
        <w:rPr>
          <w:b/>
          <w:sz w:val="32"/>
          <w:szCs w:val="32"/>
        </w:rPr>
        <w:t xml:space="preserve"> </w:t>
      </w:r>
    </w:p>
    <w:p w14:paraId="58213917" w14:textId="3808FDED" w:rsidR="000E1557" w:rsidRPr="000E1557" w:rsidRDefault="00E36449" w:rsidP="00181793">
      <w:pPr>
        <w:jc w:val="both"/>
        <w:rPr>
          <w:b/>
        </w:rPr>
      </w:pPr>
      <w:r>
        <w:rPr>
          <w:b/>
        </w:rPr>
        <w:t>Napoje</w:t>
      </w:r>
      <w:r w:rsidR="000B5D39" w:rsidRPr="000B5D39">
        <w:rPr>
          <w:b/>
        </w:rPr>
        <w:t xml:space="preserve"> w małych opakowaniach stanowią jedną z kluczowych kategorii, dynamicznie kształtujących rynek </w:t>
      </w:r>
      <w:r>
        <w:rPr>
          <w:b/>
        </w:rPr>
        <w:t>beverage</w:t>
      </w:r>
      <w:r w:rsidR="000B5D39" w:rsidRPr="000B5D39">
        <w:rPr>
          <w:b/>
        </w:rPr>
        <w:t xml:space="preserve">. Aby przybliżyć aktualne trendy, firma eLeader – </w:t>
      </w:r>
      <w:r w:rsidR="00181793" w:rsidRPr="00181793">
        <w:rPr>
          <w:b/>
        </w:rPr>
        <w:t>lider w automatyzacji pracy przedstawicieli handlowych – przeanalizowała, jak producenci dbają o widoczność tego asortymentu, w tym wód</w:t>
      </w:r>
      <w:r w:rsidR="006237B0">
        <w:rPr>
          <w:b/>
        </w:rPr>
        <w:t>, energetyków</w:t>
      </w:r>
      <w:r w:rsidR="00181793" w:rsidRPr="00181793">
        <w:rPr>
          <w:b/>
        </w:rPr>
        <w:t xml:space="preserve"> i </w:t>
      </w:r>
      <w:r w:rsidR="00D620EF">
        <w:rPr>
          <w:b/>
        </w:rPr>
        <w:t>soków</w:t>
      </w:r>
      <w:r w:rsidR="00181793" w:rsidRPr="00181793">
        <w:rPr>
          <w:b/>
        </w:rPr>
        <w:t xml:space="preserve">. W tym segmencie czołowe brandy dzieli zaledwie kilka punktów procentowych udziału w ekspozycji, co pokazuje, jak zacięta jest konkurencja o uwagę konsumenta. </w:t>
      </w:r>
      <w:r w:rsidR="000B5D39" w:rsidRPr="000B5D39">
        <w:rPr>
          <w:b/>
        </w:rPr>
        <w:t>Na czele pozostają jednak wciąż Kubuś, Żywiec Zdrój i Monster.</w:t>
      </w:r>
    </w:p>
    <w:p w14:paraId="4E51FAD5" w14:textId="647583B6" w:rsidR="000E1557" w:rsidRDefault="00E36449" w:rsidP="00150B4C">
      <w:pPr>
        <w:jc w:val="both"/>
      </w:pPr>
      <w:r w:rsidRPr="00E36449">
        <w:t>W segmencie napojów w małych opakowaniach konsumenci dysponują szerokim wyborem, a konkurencja w tym obszarze jest niezwykle intensywna.</w:t>
      </w:r>
      <w:r w:rsidR="00D620EF">
        <w:t xml:space="preserve"> </w:t>
      </w:r>
      <w:r w:rsidR="00432001">
        <w:t>Spółka technologiczna eLeader przeprowadziła analizy obejmujące</w:t>
      </w:r>
      <w:r w:rsidR="00D620EF" w:rsidRPr="00D620EF">
        <w:t xml:space="preserve"> cały przekrój napojów bezalkoholowych o pojemności do 0,5 l. W analizie uwzględniono wody, soki, nektary, energetyki, izotoniki, napoje witaminowe,</w:t>
      </w:r>
      <w:r w:rsidR="009B4D40">
        <w:t xml:space="preserve"> </w:t>
      </w:r>
      <w:r w:rsidR="00D620EF" w:rsidRPr="00D620EF">
        <w:t xml:space="preserve">napoje </w:t>
      </w:r>
      <w:r w:rsidR="009B4D40">
        <w:t xml:space="preserve">typu cola i </w:t>
      </w:r>
      <w:r w:rsidR="00D620EF" w:rsidRPr="00D620EF">
        <w:t>gazowane. Dane pokazują, że różnice udziałów w hipermarketach między top 6 markami wynoszą maksymalnie 4 punkty procentowe. Niemal połowę asortymentu stanowią natomiast produkty należące do marek spoza dziesiątki najbardziej widocznych na półkach.</w:t>
      </w:r>
      <w:r w:rsidR="00432001" w:rsidDel="00432001">
        <w:t xml:space="preserve"> </w:t>
      </w:r>
      <w:r w:rsidR="00181793">
        <w:t>Współcześni</w:t>
      </w:r>
      <w:r w:rsidR="000E1557" w:rsidRPr="000E1557">
        <w:t xml:space="preserve"> konsumenci mają</w:t>
      </w:r>
      <w:r w:rsidR="009B4D40">
        <w:t xml:space="preserve"> więc </w:t>
      </w:r>
      <w:r w:rsidR="000E1557" w:rsidRPr="000E1557">
        <w:t xml:space="preserve">dostęp do rozmaitych wariantów smakowych i </w:t>
      </w:r>
      <w:r w:rsidR="00B1780B" w:rsidRPr="000E1557">
        <w:t xml:space="preserve">produktów </w:t>
      </w:r>
      <w:r w:rsidR="000E1557" w:rsidRPr="000E1557">
        <w:t xml:space="preserve">funkcjonalnych. </w:t>
      </w:r>
      <w:r w:rsidR="00D0470D">
        <w:t>Wpływa to t</w:t>
      </w:r>
      <w:r w:rsidR="00181793">
        <w:t xml:space="preserve">akże </w:t>
      </w:r>
      <w:r w:rsidR="00D0470D">
        <w:t>na wysoką</w:t>
      </w:r>
      <w:r w:rsidR="00150B4C" w:rsidRPr="00150B4C">
        <w:t xml:space="preserve"> intensywność konkurencji</w:t>
      </w:r>
      <w:r w:rsidR="00D0470D">
        <w:t>, która</w:t>
      </w:r>
      <w:r w:rsidR="00150B4C" w:rsidRPr="00150B4C">
        <w:t xml:space="preserve"> sprawia, że nawet najmniejsza przestrzeń ekspozycyjna nabiera kluczowego znaczenia w walce o widoczność marki.</w:t>
      </w:r>
      <w:r w:rsidR="00150B4C">
        <w:t xml:space="preserve"> Jednak </w:t>
      </w:r>
      <w:r w:rsidR="000E1557" w:rsidRPr="000E1557">
        <w:t xml:space="preserve">pomimo </w:t>
      </w:r>
      <w:r w:rsidR="00150B4C">
        <w:t>dużej</w:t>
      </w:r>
      <w:r w:rsidR="000E1557" w:rsidRPr="000E1557">
        <w:t xml:space="preserve"> fragmentaryzacji rynku, liderzy segmentu — tacy jak Kubuś czy Żywiec Zdrój — utrzymują stabilną pozycję</w:t>
      </w:r>
      <w:r w:rsidR="000E1557">
        <w:t xml:space="preserve">, zachowując </w:t>
      </w:r>
      <w:r w:rsidR="000E1557" w:rsidRPr="000E1557">
        <w:t>przewagę</w:t>
      </w:r>
      <w:r w:rsidR="00150B4C">
        <w:t xml:space="preserve">. </w:t>
      </w:r>
    </w:p>
    <w:p w14:paraId="4E2F1E20" w14:textId="6E9CDFE5" w:rsidR="001F6AD5" w:rsidRPr="00725781" w:rsidRDefault="0058176E" w:rsidP="000B5D39">
      <w:pPr>
        <w:jc w:val="both"/>
        <w:rPr>
          <w:i/>
          <w:iCs/>
        </w:rPr>
      </w:pPr>
      <w:r>
        <w:t xml:space="preserve">– </w:t>
      </w:r>
      <w:r w:rsidR="00725781" w:rsidRPr="00725781">
        <w:rPr>
          <w:i/>
          <w:iCs/>
        </w:rPr>
        <w:t>Segment napojów do 0,5 l to szczególnie wymagająca kategoria – małe, poręczne butelki są wybierane często w pośpiechu, podczas codziennych zakupów „w biegu”. Konsument</w:t>
      </w:r>
      <w:r w:rsidR="009B4D40">
        <w:rPr>
          <w:i/>
          <w:iCs/>
        </w:rPr>
        <w:t>,</w:t>
      </w:r>
      <w:r w:rsidR="00725781" w:rsidRPr="00725781">
        <w:rPr>
          <w:i/>
          <w:iCs/>
        </w:rPr>
        <w:t xml:space="preserve"> </w:t>
      </w:r>
      <w:r w:rsidR="009B4D40">
        <w:rPr>
          <w:i/>
          <w:iCs/>
        </w:rPr>
        <w:t>decydując się na</w:t>
      </w:r>
      <w:r w:rsidR="00432001">
        <w:rPr>
          <w:i/>
          <w:iCs/>
        </w:rPr>
        <w:t xml:space="preserve"> produkt tego formatu</w:t>
      </w:r>
      <w:r w:rsidR="00725781" w:rsidRPr="00725781">
        <w:rPr>
          <w:i/>
          <w:iCs/>
        </w:rPr>
        <w:t xml:space="preserve"> kieruje się nie tylko marką, ale też widocznością, łatwością sięgnięcia po niego i atrakcyjnością opakowania. Właśnie dlatego sklepowa półka staje się miejscem zaciętej walki o uwagę, gdzie liczy się każdy centymetr ekspozycji, a subtelne zmiany w układzie produktów mogą znacząco wpłynąć na decyzje zakupowe</w:t>
      </w:r>
      <w:r w:rsidR="00725781">
        <w:rPr>
          <w:i/>
          <w:iCs/>
        </w:rPr>
        <w:t xml:space="preserve"> </w:t>
      </w:r>
      <w:r w:rsidRPr="00D513B9">
        <w:t xml:space="preserve">– mówi </w:t>
      </w:r>
      <w:r w:rsidRPr="00146BD4">
        <w:t>Paweł Majsiej</w:t>
      </w:r>
      <w:r w:rsidRPr="00D513B9">
        <w:t xml:space="preserve">, </w:t>
      </w:r>
      <w:r w:rsidRPr="00146BD4">
        <w:t>Chief of Shelf Recognition AI w eLeader</w:t>
      </w:r>
      <w:r w:rsidRPr="00D513B9">
        <w:t>.</w:t>
      </w:r>
    </w:p>
    <w:p w14:paraId="42FE6BA2" w14:textId="7D5E74DD" w:rsidR="007B2701" w:rsidRDefault="00C02C57" w:rsidP="00624BE3">
      <w:pPr>
        <w:jc w:val="both"/>
        <w:rPr>
          <w:b/>
          <w:bCs/>
        </w:rPr>
      </w:pPr>
      <w:r>
        <w:rPr>
          <w:b/>
          <w:bCs/>
        </w:rPr>
        <w:t>Liderzy</w:t>
      </w:r>
      <w:r w:rsidR="007B2701">
        <w:rPr>
          <w:b/>
          <w:bCs/>
        </w:rPr>
        <w:t xml:space="preserve"> pó</w:t>
      </w:r>
      <w:r>
        <w:rPr>
          <w:b/>
          <w:bCs/>
        </w:rPr>
        <w:t>łek z napojami</w:t>
      </w:r>
      <w:r w:rsidR="007B2701">
        <w:rPr>
          <w:b/>
          <w:bCs/>
        </w:rPr>
        <w:t xml:space="preserve"> </w:t>
      </w:r>
      <w:r w:rsidR="0049312F">
        <w:rPr>
          <w:b/>
          <w:bCs/>
        </w:rPr>
        <w:t>do</w:t>
      </w:r>
      <w:r w:rsidR="007B2701">
        <w:rPr>
          <w:b/>
          <w:bCs/>
        </w:rPr>
        <w:t xml:space="preserve"> 0,5 l</w:t>
      </w:r>
    </w:p>
    <w:p w14:paraId="6E162F63" w14:textId="70D2A27F" w:rsidR="00181793" w:rsidRDefault="00181793" w:rsidP="009814F8">
      <w:pPr>
        <w:jc w:val="both"/>
      </w:pPr>
      <w:r w:rsidRPr="00181793">
        <w:t>Z danych eLeader wynika, że między czerwcem a sierpniem br. w hipermarketach największą część półek zajmowały produkty marek Kubuś (8,5 proc.), Monster (8,2 proc.) i Tymbark (7,2 proc.), przy czym bardzo zbliżoną widoczność utrzymywał również Żywiec Zdrój (7,1 proc.)</w:t>
      </w:r>
      <w:r w:rsidR="006237B0">
        <w:t xml:space="preserve">. </w:t>
      </w:r>
      <w:r w:rsidR="00BA5EFD">
        <w:t>Z kolei</w:t>
      </w:r>
      <w:r w:rsidRPr="00181793">
        <w:t xml:space="preserve"> </w:t>
      </w:r>
      <w:r w:rsidR="00D94A5B">
        <w:t xml:space="preserve">w </w:t>
      </w:r>
      <w:r w:rsidRPr="00181793">
        <w:t xml:space="preserve">dyskontach na </w:t>
      </w:r>
      <w:r w:rsidR="00BA5EFD">
        <w:t>czele</w:t>
      </w:r>
      <w:r w:rsidRPr="00181793">
        <w:t xml:space="preserve"> s</w:t>
      </w:r>
      <w:r w:rsidR="00BA5EFD">
        <w:t>ą</w:t>
      </w:r>
      <w:r w:rsidRPr="00181793">
        <w:t xml:space="preserve"> trzy marki: Żywiec Zdrój z 18,7 proc. udziałów w ekspozycji, Kubuś z 12,8 proc. oraz WK</w:t>
      </w:r>
      <w:r w:rsidR="003F20E0">
        <w:t xml:space="preserve"> DZIK</w:t>
      </w:r>
      <w:r w:rsidRPr="00181793">
        <w:t xml:space="preserve"> z 8,3 proc. Jednak w dalszej części rankingu konkurencja </w:t>
      </w:r>
      <w:r w:rsidR="00BA5EFD">
        <w:t>jest wyjątkowo</w:t>
      </w:r>
      <w:r w:rsidRPr="00181793">
        <w:t xml:space="preserve"> zacięta. Muszyna Skarb Życia zajmuje 6,6 proc., Monster 5,8 proc., a Lipton, Tiger i Frugo mają niemal identyczne udziały w ekspozycji</w:t>
      </w:r>
      <w:r w:rsidR="00BA5EFD">
        <w:t xml:space="preserve"> (około 4 proc.)</w:t>
      </w:r>
      <w:r w:rsidRPr="00181793">
        <w:t>.</w:t>
      </w:r>
      <w:r w:rsidR="006237B0">
        <w:t xml:space="preserve"> Dane</w:t>
      </w:r>
      <w:r w:rsidR="006237B0" w:rsidRPr="006237B0">
        <w:t xml:space="preserve"> te </w:t>
      </w:r>
      <w:r w:rsidR="006237B0">
        <w:t xml:space="preserve">wskazują </w:t>
      </w:r>
      <w:r w:rsidR="00A25FA2">
        <w:t xml:space="preserve">więc </w:t>
      </w:r>
      <w:r w:rsidR="006237B0">
        <w:t xml:space="preserve">na </w:t>
      </w:r>
      <w:r w:rsidR="006237B0" w:rsidRPr="006237B0">
        <w:t>wysoką konkurencyjność rynku i znaczenie strategicznego zarządzania ekspozycją produktów</w:t>
      </w:r>
      <w:r w:rsidR="009B4D40">
        <w:t>.</w:t>
      </w:r>
    </w:p>
    <w:p w14:paraId="0A48ABA2" w14:textId="53165634" w:rsidR="009814F8" w:rsidRDefault="009814F8" w:rsidP="006237B0">
      <w:pPr>
        <w:jc w:val="both"/>
      </w:pPr>
      <w:r>
        <w:t>Jednak dużą</w:t>
      </w:r>
      <w:r w:rsidRPr="0060657F">
        <w:t xml:space="preserve"> część </w:t>
      </w:r>
      <w:r>
        <w:t>półek</w:t>
      </w:r>
      <w:r w:rsidRPr="0060657F">
        <w:t xml:space="preserve"> z napojami do 0,5 l </w:t>
      </w:r>
      <w:r>
        <w:t xml:space="preserve">zajmują wspólnie marki inne niż </w:t>
      </w:r>
      <w:r w:rsidR="009B4D40" w:rsidRPr="009B4D40">
        <w:t>dziesięć</w:t>
      </w:r>
      <w:r w:rsidRPr="0060657F">
        <w:t xml:space="preserve"> </w:t>
      </w:r>
      <w:r w:rsidR="003F20E0">
        <w:t>znajdujących się w czołówce</w:t>
      </w:r>
      <w:r w:rsidRPr="0060657F">
        <w:t xml:space="preserve">, co wskazuje na wysoką fragmentację segmentu i rosnącą rolę mniejszych graczy. W dyskontach udział ten wynosi 27,5 proc., a w hipermarketach sięga niemal połowy – 49,5 proc. Co istotne, to właśnie te mniej </w:t>
      </w:r>
      <w:r>
        <w:t>widoczne</w:t>
      </w:r>
      <w:r w:rsidRPr="0060657F">
        <w:t xml:space="preserve"> marki </w:t>
      </w:r>
      <w:r>
        <w:t xml:space="preserve">wspólnie </w:t>
      </w:r>
      <w:r w:rsidRPr="0060657F">
        <w:t xml:space="preserve">odnotowały w ciągu roku jeden z największych wzrostów w ekspozycji, po </w:t>
      </w:r>
      <w:r>
        <w:t xml:space="preserve">około </w:t>
      </w:r>
      <w:r w:rsidRPr="0060657F">
        <w:t>2 p.p. w obu kanałach</w:t>
      </w:r>
      <w:r>
        <w:t>. Może to</w:t>
      </w:r>
      <w:r w:rsidRPr="0060657F">
        <w:t xml:space="preserve"> świadczyć o rosnącym zainteresowaniu konsumentów nowymi produktami i różnorodnością oferty.</w:t>
      </w:r>
    </w:p>
    <w:p w14:paraId="5A926ED1" w14:textId="4489E3F8" w:rsidR="00725781" w:rsidRDefault="008217C7" w:rsidP="00541129">
      <w:pPr>
        <w:jc w:val="both"/>
        <w:rPr>
          <w:i/>
          <w:iCs/>
        </w:rPr>
      </w:pPr>
      <w:r>
        <w:lastRenderedPageBreak/>
        <w:t>–</w:t>
      </w:r>
      <w:r w:rsidR="009B4D40">
        <w:t xml:space="preserve"> </w:t>
      </w:r>
      <w:r w:rsidR="004E131C" w:rsidRPr="004159E1">
        <w:rPr>
          <w:i/>
          <w:iCs/>
        </w:rPr>
        <w:t>W segmencie napojów do 0,5 l konkurencja jest wyjątkowo duża, przy jednocześnie mocno ograniczonej przestrzeni ekspozycyjnej. To wymusza na producentach nieustanną walkę o uwagę i względy kupujących. Kluczowe pytanie brzmi dziś: czy udział marki w półce odpowiada jej udziałowi w sprzedaży? Posiadanie wiarygodnych danych o udziale brandu w ekspozycji jest oczywiście bardzo ważne, ale równie istotne – jeśli nie ważniejsze – jest pełne rozeznanie w rozkładzie sił całej kategorii produktowej. Tylko takie podejście umożliwia skuteczne i przemyślane działania.</w:t>
      </w:r>
      <w:r w:rsidR="004159E1" w:rsidRPr="004159E1">
        <w:rPr>
          <w:i/>
          <w:iCs/>
        </w:rPr>
        <w:t xml:space="preserve"> </w:t>
      </w:r>
      <w:r w:rsidR="004E131C" w:rsidRPr="004159E1">
        <w:rPr>
          <w:i/>
          <w:iCs/>
        </w:rPr>
        <w:t>Regularny monitoring ekspozycji pozwala precyzyjnie wychwycić, które brandy zyskują na widoczności, a które – mimo dobrych wyników – są niedostatecznie reprezentowane.</w:t>
      </w:r>
      <w:r w:rsidR="004159E1" w:rsidRPr="004159E1">
        <w:rPr>
          <w:i/>
          <w:iCs/>
        </w:rPr>
        <w:t xml:space="preserve"> </w:t>
      </w:r>
      <w:r w:rsidR="004E131C" w:rsidRPr="004159E1">
        <w:rPr>
          <w:i/>
          <w:iCs/>
        </w:rPr>
        <w:t>Dane z półki są w tym kontekście niezwykle istotne – zamieniają intuicję w przewagę rynkową, umożliwiając podejmowanie decyzji opartych na faktach</w:t>
      </w:r>
      <w:r w:rsidR="004E131C">
        <w:t xml:space="preserve"> </w:t>
      </w:r>
      <w:r w:rsidR="00541129" w:rsidRPr="00541129">
        <w:rPr>
          <w:i/>
          <w:iCs/>
        </w:rPr>
        <w:t xml:space="preserve">– </w:t>
      </w:r>
      <w:r w:rsidR="00541129" w:rsidRPr="00541129">
        <w:t>mówi Iwona Puchacz-Wośko, analityk ekspozycji w eLeader.</w:t>
      </w:r>
    </w:p>
    <w:p w14:paraId="0E15EED8" w14:textId="6693642D" w:rsidR="00146BD4" w:rsidRPr="00FF64FF" w:rsidRDefault="00FF64FF" w:rsidP="00FF64FF">
      <w:pPr>
        <w:jc w:val="both"/>
        <w:rPr>
          <w:i/>
          <w:iCs/>
          <w:sz w:val="20"/>
          <w:szCs w:val="20"/>
          <w:lang w:val="en-US"/>
        </w:rPr>
      </w:pPr>
      <w:r w:rsidRPr="00FF64FF">
        <w:rPr>
          <w:i/>
          <w:iCs/>
          <w:noProof/>
          <w:sz w:val="20"/>
          <w:szCs w:val="20"/>
          <w:lang w:val="en-US"/>
        </w:rPr>
        <w:drawing>
          <wp:inline distT="0" distB="0" distL="0" distR="0" wp14:anchorId="512E0521" wp14:editId="3F770FDA">
            <wp:extent cx="5760720" cy="3240405"/>
            <wp:effectExtent l="0" t="0" r="0" b="0"/>
            <wp:docPr id="1945143640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73182" w14:textId="2E41054A" w:rsidR="007B5906" w:rsidRDefault="000F4705" w:rsidP="00146BD4">
      <w:pPr>
        <w:spacing w:after="0"/>
        <w:jc w:val="both"/>
        <w:rPr>
          <w:i/>
          <w:iCs/>
          <w:sz w:val="20"/>
          <w:szCs w:val="20"/>
        </w:rPr>
      </w:pPr>
      <w:r w:rsidRPr="000F4705">
        <w:rPr>
          <w:i/>
          <w:iCs/>
          <w:sz w:val="20"/>
          <w:szCs w:val="20"/>
        </w:rPr>
        <w:t>eLeader, Udziały marek napojów bezalkoholowych w opakowaniach do 0,5l na sklepowych półkach, czerwiec-sierpień 2025</w:t>
      </w:r>
    </w:p>
    <w:p w14:paraId="6BDCBE54" w14:textId="77777777" w:rsidR="00C8509E" w:rsidRPr="007B5906" w:rsidRDefault="00C8509E" w:rsidP="00C8509E">
      <w:pPr>
        <w:spacing w:after="0"/>
        <w:jc w:val="both"/>
        <w:rPr>
          <w:i/>
          <w:iCs/>
          <w:sz w:val="20"/>
          <w:szCs w:val="20"/>
        </w:rPr>
      </w:pPr>
    </w:p>
    <w:p w14:paraId="542BEE86" w14:textId="2338CB33" w:rsidR="000279BC" w:rsidRDefault="00E5261A" w:rsidP="00D41313">
      <w:pPr>
        <w:jc w:val="both"/>
      </w:pPr>
      <w:r w:rsidRPr="00396106">
        <w:t xml:space="preserve">Rynek napojów do 0,5l </w:t>
      </w:r>
      <w:r w:rsidR="00C02C57">
        <w:t xml:space="preserve">to </w:t>
      </w:r>
      <w:r w:rsidRPr="00396106">
        <w:t xml:space="preserve">kategoria, która ma szczególne znaczenie </w:t>
      </w:r>
      <w:r w:rsidR="00C076A0">
        <w:t xml:space="preserve">i </w:t>
      </w:r>
      <w:r w:rsidR="00C076A0" w:rsidRPr="00C076A0">
        <w:t>odgrywa kluczową rolę w decyzjach zakupowych konsumentów</w:t>
      </w:r>
      <w:r w:rsidRPr="00396106">
        <w:t xml:space="preserve">. Badanie zostało wykonane w </w:t>
      </w:r>
      <w:r w:rsidR="00F82621">
        <w:t>9</w:t>
      </w:r>
      <w:r w:rsidRPr="00396106">
        <w:t xml:space="preserve"> sieciach handlowych</w:t>
      </w:r>
      <w:r w:rsidR="009B4D40">
        <w:t>,</w:t>
      </w:r>
      <w:r w:rsidRPr="00396106">
        <w:t xml:space="preserve"> przy użyciu technologii Shelf Recognition AI </w:t>
      </w:r>
      <w:r w:rsidR="00C076A0" w:rsidRPr="00C076A0">
        <w:t>od eLeader, pozwalającej na automatyczną analizę półek po wykonaniu zdjęcia telefonem, co umożliwia szybkie i precyzyjne monitorowanie ekspozycji oraz dostępności produktów</w:t>
      </w:r>
      <w:r w:rsidR="00C076A0">
        <w:t>.</w:t>
      </w:r>
    </w:p>
    <w:p w14:paraId="229603F0" w14:textId="5348E4E7" w:rsidR="00D17096" w:rsidRPr="00C706A9" w:rsidRDefault="00D17096" w:rsidP="006F4BC0">
      <w:pPr>
        <w:jc w:val="both"/>
        <w:rPr>
          <w:sz w:val="18"/>
          <w:szCs w:val="18"/>
        </w:rPr>
      </w:pPr>
      <w:r w:rsidRPr="00C706A9">
        <w:rPr>
          <w:b/>
          <w:bCs/>
          <w:sz w:val="18"/>
          <w:szCs w:val="18"/>
        </w:rPr>
        <w:t>eLeader</w:t>
      </w:r>
      <w:r w:rsidRPr="00C706A9">
        <w:rPr>
          <w:sz w:val="18"/>
          <w:szCs w:val="18"/>
        </w:rPr>
        <w:t xml:space="preserve"> to </w:t>
      </w:r>
      <w:r w:rsidR="00993CC8" w:rsidRPr="00C706A9">
        <w:rPr>
          <w:sz w:val="18"/>
          <w:szCs w:val="18"/>
        </w:rPr>
        <w:t>spółka technologiczna</w:t>
      </w:r>
      <w:r w:rsidRPr="00C706A9">
        <w:rPr>
          <w:sz w:val="18"/>
          <w:szCs w:val="18"/>
        </w:rPr>
        <w:t xml:space="preserve">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eLeader funkcjonuje od 2000 roku. Od tego czasu rozwiązania firmy doceniane są przez globalne ośrodki analityczne, m.in. Gartner, POI i wdrożone przez międzynarodowe koncerny w ponad 80 krajach. Wśród klientów marki są takie firmy jak </w:t>
      </w:r>
      <w:r w:rsidR="00F46A0A" w:rsidRPr="00C706A9">
        <w:rPr>
          <w:sz w:val="18"/>
          <w:szCs w:val="18"/>
        </w:rPr>
        <w:t xml:space="preserve">Develey, </w:t>
      </w:r>
      <w:r w:rsidRPr="00C706A9">
        <w:rPr>
          <w:sz w:val="18"/>
          <w:szCs w:val="18"/>
        </w:rPr>
        <w:t>Frosta</w:t>
      </w:r>
      <w:r w:rsidR="003273B1" w:rsidRPr="00C706A9">
        <w:rPr>
          <w:sz w:val="18"/>
          <w:szCs w:val="18"/>
        </w:rPr>
        <w:t xml:space="preserve"> </w:t>
      </w:r>
      <w:r w:rsidRPr="00C706A9">
        <w:rPr>
          <w:sz w:val="18"/>
          <w:szCs w:val="18"/>
        </w:rPr>
        <w:t xml:space="preserve">czy Danone. W swoich działaniach eLeader stawia na partnerstwo oraz szerokie możliwości dostosowania się do klienta i zmian. Tworzy nowoczesne i niezawodne systemy, spełniające indywidualne potrzeby firm. Więcej informacji na temat firmy na: </w:t>
      </w:r>
      <w:hyperlink r:id="rId12" w:history="1">
        <w:r w:rsidRPr="00C706A9">
          <w:rPr>
            <w:rStyle w:val="Hipercze"/>
            <w:color w:val="auto"/>
            <w:sz w:val="18"/>
            <w:szCs w:val="18"/>
          </w:rPr>
          <w:t>https://www.eleader.biz</w:t>
        </w:r>
      </w:hyperlink>
      <w:r w:rsidRPr="00C706A9">
        <w:rPr>
          <w:sz w:val="18"/>
          <w:szCs w:val="18"/>
        </w:rPr>
        <w:t xml:space="preserve"> </w:t>
      </w:r>
    </w:p>
    <w:p w14:paraId="73D02BA3" w14:textId="77777777" w:rsidR="00D41313" w:rsidRPr="00F963FB" w:rsidRDefault="00D41313" w:rsidP="00D41313">
      <w:pPr>
        <w:spacing w:after="0" w:line="276" w:lineRule="auto"/>
        <w:rPr>
          <w:sz w:val="16"/>
          <w:szCs w:val="16"/>
          <w:highlight w:val="white"/>
          <w:lang w:val="en-US"/>
        </w:rPr>
      </w:pPr>
      <w:r w:rsidRPr="00F963FB">
        <w:rPr>
          <w:sz w:val="16"/>
          <w:szCs w:val="16"/>
          <w:highlight w:val="white"/>
          <w:lang w:val="en-US"/>
        </w:rPr>
        <w:t>Kontakt dla mediów:</w:t>
      </w:r>
    </w:p>
    <w:p w14:paraId="1426FB1D" w14:textId="77777777" w:rsidR="00D41313" w:rsidRPr="00830853" w:rsidRDefault="00D41313" w:rsidP="00D41313">
      <w:pPr>
        <w:spacing w:after="0" w:line="276" w:lineRule="auto"/>
        <w:rPr>
          <w:sz w:val="16"/>
          <w:szCs w:val="16"/>
          <w:lang w:val="en-US"/>
        </w:rPr>
      </w:pPr>
      <w:r w:rsidRPr="00830853">
        <w:rPr>
          <w:sz w:val="16"/>
          <w:szCs w:val="16"/>
          <w:lang w:val="en-US"/>
        </w:rPr>
        <w:t>Joanna Kuciel</w:t>
      </w:r>
    </w:p>
    <w:p w14:paraId="367C346B" w14:textId="77777777" w:rsidR="00D41313" w:rsidRPr="009F4323" w:rsidRDefault="00D41313" w:rsidP="00D41313">
      <w:pPr>
        <w:spacing w:after="0" w:line="276" w:lineRule="auto"/>
        <w:rPr>
          <w:sz w:val="16"/>
          <w:szCs w:val="16"/>
          <w:lang w:val="en-US"/>
        </w:rPr>
      </w:pPr>
      <w:r w:rsidRPr="009F4323">
        <w:rPr>
          <w:sz w:val="16"/>
          <w:szCs w:val="16"/>
          <w:lang w:val="en-US"/>
        </w:rPr>
        <w:t>Senior Account Executiv</w:t>
      </w:r>
      <w:r>
        <w:rPr>
          <w:sz w:val="16"/>
          <w:szCs w:val="16"/>
          <w:lang w:val="en-US"/>
        </w:rPr>
        <w:t>e</w:t>
      </w:r>
    </w:p>
    <w:p w14:paraId="55F3BF24" w14:textId="77777777" w:rsidR="00D41313" w:rsidRPr="00830853" w:rsidRDefault="00D41313" w:rsidP="00D41313">
      <w:pPr>
        <w:spacing w:after="0"/>
        <w:rPr>
          <w:sz w:val="16"/>
          <w:szCs w:val="16"/>
          <w:lang w:val="de-DE"/>
        </w:rPr>
      </w:pPr>
      <w:r w:rsidRPr="00830853">
        <w:rPr>
          <w:sz w:val="16"/>
          <w:szCs w:val="16"/>
          <w:lang w:val="de-DE"/>
        </w:rPr>
        <w:t xml:space="preserve">e-mail: </w:t>
      </w:r>
      <w:hyperlink r:id="rId13" w:history="1">
        <w:r w:rsidRPr="00830853">
          <w:rPr>
            <w:rStyle w:val="Hipercze"/>
            <w:sz w:val="16"/>
            <w:szCs w:val="16"/>
            <w:lang w:val="de-DE"/>
          </w:rPr>
          <w:t>joanna.kuciel@goodonepr.pl</w:t>
        </w:r>
      </w:hyperlink>
    </w:p>
    <w:p w14:paraId="02F8B2DB" w14:textId="6880C19B" w:rsidR="00D41313" w:rsidRPr="00633E95" w:rsidRDefault="00D41313" w:rsidP="00D41313">
      <w:pPr>
        <w:spacing w:after="0" w:line="276" w:lineRule="auto"/>
        <w:rPr>
          <w:sz w:val="16"/>
          <w:szCs w:val="16"/>
          <w:lang w:val="en-US"/>
        </w:rPr>
      </w:pPr>
      <w:r w:rsidRPr="00633E95">
        <w:rPr>
          <w:sz w:val="16"/>
          <w:szCs w:val="16"/>
          <w:lang w:val="en-US"/>
        </w:rPr>
        <w:t xml:space="preserve">Tel.: </w:t>
      </w:r>
      <w:r w:rsidRPr="00633E95">
        <w:rPr>
          <w:sz w:val="16"/>
          <w:szCs w:val="16"/>
          <w:highlight w:val="white"/>
          <w:lang w:val="en-US"/>
        </w:rPr>
        <w:t>+48</w:t>
      </w:r>
      <w:r w:rsidRPr="00633E95">
        <w:rPr>
          <w:b/>
          <w:sz w:val="16"/>
          <w:szCs w:val="16"/>
          <w:highlight w:val="white"/>
          <w:lang w:val="en-US"/>
        </w:rPr>
        <w:t> </w:t>
      </w:r>
      <w:r w:rsidRPr="00633E95">
        <w:rPr>
          <w:sz w:val="16"/>
          <w:szCs w:val="16"/>
          <w:highlight w:val="white"/>
          <w:lang w:val="en-US"/>
        </w:rPr>
        <w:t>796 996</w:t>
      </w:r>
      <w:r>
        <w:rPr>
          <w:sz w:val="16"/>
          <w:szCs w:val="16"/>
          <w:highlight w:val="white"/>
          <w:lang w:val="en-US"/>
        </w:rPr>
        <w:t> </w:t>
      </w:r>
      <w:r w:rsidRPr="00633E95">
        <w:rPr>
          <w:sz w:val="16"/>
          <w:szCs w:val="16"/>
          <w:highlight w:val="white"/>
          <w:lang w:val="en-US"/>
        </w:rPr>
        <w:t>272</w:t>
      </w:r>
    </w:p>
    <w:p w14:paraId="2B4BBD59" w14:textId="2ABB704E" w:rsidR="005E6305" w:rsidRPr="00C706A9" w:rsidRDefault="005E6305" w:rsidP="00D41313">
      <w:pPr>
        <w:spacing w:after="0" w:line="240" w:lineRule="auto"/>
        <w:rPr>
          <w:lang w:val="en-US"/>
        </w:rPr>
      </w:pPr>
    </w:p>
    <w:sectPr w:rsidR="005E6305" w:rsidRPr="00C706A9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9ACD3" w14:textId="77777777" w:rsidR="00290755" w:rsidRDefault="00290755" w:rsidP="00086FB7">
      <w:pPr>
        <w:spacing w:after="0" w:line="240" w:lineRule="auto"/>
      </w:pPr>
      <w:r>
        <w:separator/>
      </w:r>
    </w:p>
  </w:endnote>
  <w:endnote w:type="continuationSeparator" w:id="0">
    <w:p w14:paraId="5ADAAB4E" w14:textId="77777777" w:rsidR="00290755" w:rsidRDefault="00290755" w:rsidP="0008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3F1916" w14:textId="77777777" w:rsidR="00290755" w:rsidRDefault="00290755" w:rsidP="00086FB7">
      <w:pPr>
        <w:spacing w:after="0" w:line="240" w:lineRule="auto"/>
      </w:pPr>
      <w:r>
        <w:separator/>
      </w:r>
    </w:p>
  </w:footnote>
  <w:footnote w:type="continuationSeparator" w:id="0">
    <w:p w14:paraId="4D442E3D" w14:textId="77777777" w:rsidR="00290755" w:rsidRDefault="00290755" w:rsidP="00086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47EF4" w14:textId="09D30109" w:rsidR="00086FB7" w:rsidRDefault="00D1709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EDB652C" wp14:editId="37B076FC">
          <wp:simplePos x="0" y="0"/>
          <wp:positionH relativeFrom="column">
            <wp:posOffset>-619125</wp:posOffset>
          </wp:positionH>
          <wp:positionV relativeFrom="paragraph">
            <wp:posOffset>-457835</wp:posOffset>
          </wp:positionV>
          <wp:extent cx="5744210" cy="1055370"/>
          <wp:effectExtent l="0" t="0" r="0" b="0"/>
          <wp:wrapNone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964C44"/>
    <w:multiLevelType w:val="hybridMultilevel"/>
    <w:tmpl w:val="2042D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C0B1D"/>
    <w:multiLevelType w:val="hybridMultilevel"/>
    <w:tmpl w:val="89E489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322BF"/>
    <w:multiLevelType w:val="hybridMultilevel"/>
    <w:tmpl w:val="404038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465E3E"/>
    <w:multiLevelType w:val="hybridMultilevel"/>
    <w:tmpl w:val="6F28A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1668E"/>
    <w:multiLevelType w:val="hybridMultilevel"/>
    <w:tmpl w:val="33A6D9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F13FA"/>
    <w:multiLevelType w:val="hybridMultilevel"/>
    <w:tmpl w:val="0B1ED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0060304">
    <w:abstractNumId w:val="0"/>
  </w:num>
  <w:num w:numId="2" w16cid:durableId="1872106733">
    <w:abstractNumId w:val="1"/>
  </w:num>
  <w:num w:numId="3" w16cid:durableId="1842235884">
    <w:abstractNumId w:val="4"/>
  </w:num>
  <w:num w:numId="4" w16cid:durableId="1579629411">
    <w:abstractNumId w:val="5"/>
  </w:num>
  <w:num w:numId="5" w16cid:durableId="1823421865">
    <w:abstractNumId w:val="2"/>
  </w:num>
  <w:num w:numId="6" w16cid:durableId="1970905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LawMDI3NzE2MzBX0lEKTi0uzszPAykwrgUAO+hZ+ywAAAA="/>
  </w:docVars>
  <w:rsids>
    <w:rsidRoot w:val="00693272"/>
    <w:rsid w:val="00000717"/>
    <w:rsid w:val="000012CD"/>
    <w:rsid w:val="000022DA"/>
    <w:rsid w:val="00006723"/>
    <w:rsid w:val="00014EA3"/>
    <w:rsid w:val="000150A5"/>
    <w:rsid w:val="00022A0D"/>
    <w:rsid w:val="000279BC"/>
    <w:rsid w:val="00034A16"/>
    <w:rsid w:val="0003548C"/>
    <w:rsid w:val="000436C7"/>
    <w:rsid w:val="00043EE1"/>
    <w:rsid w:val="000445EA"/>
    <w:rsid w:val="00051A89"/>
    <w:rsid w:val="00052D06"/>
    <w:rsid w:val="00053960"/>
    <w:rsid w:val="00053DE8"/>
    <w:rsid w:val="00055438"/>
    <w:rsid w:val="00061008"/>
    <w:rsid w:val="0006443B"/>
    <w:rsid w:val="00070DED"/>
    <w:rsid w:val="00071746"/>
    <w:rsid w:val="00072614"/>
    <w:rsid w:val="000734A6"/>
    <w:rsid w:val="000749A0"/>
    <w:rsid w:val="000851C7"/>
    <w:rsid w:val="00086FB7"/>
    <w:rsid w:val="000933D5"/>
    <w:rsid w:val="000961EA"/>
    <w:rsid w:val="000979F9"/>
    <w:rsid w:val="00097CD7"/>
    <w:rsid w:val="000A0ABB"/>
    <w:rsid w:val="000A539C"/>
    <w:rsid w:val="000A5BD9"/>
    <w:rsid w:val="000B1D07"/>
    <w:rsid w:val="000B338F"/>
    <w:rsid w:val="000B5D39"/>
    <w:rsid w:val="000B67D9"/>
    <w:rsid w:val="000B68BD"/>
    <w:rsid w:val="000B7433"/>
    <w:rsid w:val="000C3874"/>
    <w:rsid w:val="000C4B47"/>
    <w:rsid w:val="000C4BA1"/>
    <w:rsid w:val="000D0982"/>
    <w:rsid w:val="000E1557"/>
    <w:rsid w:val="000E3374"/>
    <w:rsid w:val="000E4C0F"/>
    <w:rsid w:val="000E6813"/>
    <w:rsid w:val="000F07F0"/>
    <w:rsid w:val="000F0C0A"/>
    <w:rsid w:val="000F0D0D"/>
    <w:rsid w:val="000F0E56"/>
    <w:rsid w:val="000F42F3"/>
    <w:rsid w:val="000F4705"/>
    <w:rsid w:val="001002D3"/>
    <w:rsid w:val="00100A31"/>
    <w:rsid w:val="00100B81"/>
    <w:rsid w:val="0010409C"/>
    <w:rsid w:val="001073FE"/>
    <w:rsid w:val="0011050D"/>
    <w:rsid w:val="00120E21"/>
    <w:rsid w:val="00123E1C"/>
    <w:rsid w:val="001270E2"/>
    <w:rsid w:val="00131465"/>
    <w:rsid w:val="00131502"/>
    <w:rsid w:val="00131A78"/>
    <w:rsid w:val="00132714"/>
    <w:rsid w:val="00136357"/>
    <w:rsid w:val="00146BD4"/>
    <w:rsid w:val="00150B4C"/>
    <w:rsid w:val="00150E7E"/>
    <w:rsid w:val="001522BE"/>
    <w:rsid w:val="00166C5B"/>
    <w:rsid w:val="0017099D"/>
    <w:rsid w:val="00171CA3"/>
    <w:rsid w:val="00175874"/>
    <w:rsid w:val="001761A3"/>
    <w:rsid w:val="001769DE"/>
    <w:rsid w:val="0017725B"/>
    <w:rsid w:val="00177654"/>
    <w:rsid w:val="00177711"/>
    <w:rsid w:val="00181793"/>
    <w:rsid w:val="00182717"/>
    <w:rsid w:val="001836DB"/>
    <w:rsid w:val="00183E23"/>
    <w:rsid w:val="00184B00"/>
    <w:rsid w:val="00191F33"/>
    <w:rsid w:val="00194402"/>
    <w:rsid w:val="00194779"/>
    <w:rsid w:val="001964FC"/>
    <w:rsid w:val="00196741"/>
    <w:rsid w:val="001A12D3"/>
    <w:rsid w:val="001A1AA6"/>
    <w:rsid w:val="001B076A"/>
    <w:rsid w:val="001B3C9E"/>
    <w:rsid w:val="001B4EE4"/>
    <w:rsid w:val="001B63FD"/>
    <w:rsid w:val="001B6C93"/>
    <w:rsid w:val="001B728E"/>
    <w:rsid w:val="001B7837"/>
    <w:rsid w:val="001B79CE"/>
    <w:rsid w:val="001C645C"/>
    <w:rsid w:val="001D18F8"/>
    <w:rsid w:val="001D3E0D"/>
    <w:rsid w:val="001D6317"/>
    <w:rsid w:val="001D71AE"/>
    <w:rsid w:val="001E58DA"/>
    <w:rsid w:val="001E6568"/>
    <w:rsid w:val="001E7E85"/>
    <w:rsid w:val="001F29AB"/>
    <w:rsid w:val="001F428F"/>
    <w:rsid w:val="001F6776"/>
    <w:rsid w:val="001F6AD5"/>
    <w:rsid w:val="0020221D"/>
    <w:rsid w:val="00204E8D"/>
    <w:rsid w:val="002053BD"/>
    <w:rsid w:val="002078F7"/>
    <w:rsid w:val="0021152C"/>
    <w:rsid w:val="002142B3"/>
    <w:rsid w:val="00221ECA"/>
    <w:rsid w:val="002236CD"/>
    <w:rsid w:val="002236D6"/>
    <w:rsid w:val="00225166"/>
    <w:rsid w:val="002253E2"/>
    <w:rsid w:val="00227D7D"/>
    <w:rsid w:val="002314D2"/>
    <w:rsid w:val="00231737"/>
    <w:rsid w:val="00231823"/>
    <w:rsid w:val="00231C01"/>
    <w:rsid w:val="00236206"/>
    <w:rsid w:val="002400B5"/>
    <w:rsid w:val="00240C7E"/>
    <w:rsid w:val="00244ADA"/>
    <w:rsid w:val="00246082"/>
    <w:rsid w:val="0024617F"/>
    <w:rsid w:val="0024780F"/>
    <w:rsid w:val="00260374"/>
    <w:rsid w:val="00260C5E"/>
    <w:rsid w:val="002639BC"/>
    <w:rsid w:val="0026500D"/>
    <w:rsid w:val="0026649F"/>
    <w:rsid w:val="002741C4"/>
    <w:rsid w:val="002744E9"/>
    <w:rsid w:val="00274930"/>
    <w:rsid w:val="00276A17"/>
    <w:rsid w:val="00277711"/>
    <w:rsid w:val="00280F45"/>
    <w:rsid w:val="002813AD"/>
    <w:rsid w:val="00282548"/>
    <w:rsid w:val="00284852"/>
    <w:rsid w:val="00290248"/>
    <w:rsid w:val="00290755"/>
    <w:rsid w:val="002925C0"/>
    <w:rsid w:val="00292726"/>
    <w:rsid w:val="002927BA"/>
    <w:rsid w:val="00293F79"/>
    <w:rsid w:val="0029518B"/>
    <w:rsid w:val="002956CD"/>
    <w:rsid w:val="00295948"/>
    <w:rsid w:val="00295C9A"/>
    <w:rsid w:val="002A1E91"/>
    <w:rsid w:val="002A3803"/>
    <w:rsid w:val="002A38F4"/>
    <w:rsid w:val="002B0366"/>
    <w:rsid w:val="002B2FF7"/>
    <w:rsid w:val="002B4AB7"/>
    <w:rsid w:val="002B641C"/>
    <w:rsid w:val="002B709B"/>
    <w:rsid w:val="002C2D5E"/>
    <w:rsid w:val="002C4EA3"/>
    <w:rsid w:val="002D0416"/>
    <w:rsid w:val="002D1729"/>
    <w:rsid w:val="002D1B49"/>
    <w:rsid w:val="002D1C95"/>
    <w:rsid w:val="002D54D0"/>
    <w:rsid w:val="002D5D89"/>
    <w:rsid w:val="002E6CEE"/>
    <w:rsid w:val="002F1821"/>
    <w:rsid w:val="002F18F8"/>
    <w:rsid w:val="002F3E85"/>
    <w:rsid w:val="002F4DF7"/>
    <w:rsid w:val="003005A0"/>
    <w:rsid w:val="00302020"/>
    <w:rsid w:val="003021AA"/>
    <w:rsid w:val="00303D9C"/>
    <w:rsid w:val="00307BA8"/>
    <w:rsid w:val="00310D0D"/>
    <w:rsid w:val="00312B1D"/>
    <w:rsid w:val="0031504A"/>
    <w:rsid w:val="0031514C"/>
    <w:rsid w:val="0032049B"/>
    <w:rsid w:val="003209BF"/>
    <w:rsid w:val="00321A48"/>
    <w:rsid w:val="00324575"/>
    <w:rsid w:val="003273B1"/>
    <w:rsid w:val="00330727"/>
    <w:rsid w:val="00332158"/>
    <w:rsid w:val="00334761"/>
    <w:rsid w:val="00334BE2"/>
    <w:rsid w:val="00342988"/>
    <w:rsid w:val="003436A9"/>
    <w:rsid w:val="00343FD0"/>
    <w:rsid w:val="0034574B"/>
    <w:rsid w:val="00346C73"/>
    <w:rsid w:val="003504FB"/>
    <w:rsid w:val="00352A12"/>
    <w:rsid w:val="00354315"/>
    <w:rsid w:val="00354741"/>
    <w:rsid w:val="00354B53"/>
    <w:rsid w:val="00355050"/>
    <w:rsid w:val="00355BB9"/>
    <w:rsid w:val="003565C5"/>
    <w:rsid w:val="00356788"/>
    <w:rsid w:val="00356DD4"/>
    <w:rsid w:val="00356EFE"/>
    <w:rsid w:val="00362B4B"/>
    <w:rsid w:val="00370DAC"/>
    <w:rsid w:val="003755BB"/>
    <w:rsid w:val="0038031F"/>
    <w:rsid w:val="003808E3"/>
    <w:rsid w:val="0038282A"/>
    <w:rsid w:val="00382C83"/>
    <w:rsid w:val="00384594"/>
    <w:rsid w:val="00386A2E"/>
    <w:rsid w:val="003934EB"/>
    <w:rsid w:val="003943FD"/>
    <w:rsid w:val="00394B9F"/>
    <w:rsid w:val="00396106"/>
    <w:rsid w:val="0039796D"/>
    <w:rsid w:val="003A0458"/>
    <w:rsid w:val="003A24C8"/>
    <w:rsid w:val="003A4B8B"/>
    <w:rsid w:val="003A705E"/>
    <w:rsid w:val="003A7D34"/>
    <w:rsid w:val="003B2C5E"/>
    <w:rsid w:val="003B3C9D"/>
    <w:rsid w:val="003B507E"/>
    <w:rsid w:val="003C1505"/>
    <w:rsid w:val="003C3AA8"/>
    <w:rsid w:val="003C49D5"/>
    <w:rsid w:val="003C6DDB"/>
    <w:rsid w:val="003D13CF"/>
    <w:rsid w:val="003D1417"/>
    <w:rsid w:val="003D28C2"/>
    <w:rsid w:val="003D3533"/>
    <w:rsid w:val="003D4364"/>
    <w:rsid w:val="003D5012"/>
    <w:rsid w:val="003D55B5"/>
    <w:rsid w:val="003D5E71"/>
    <w:rsid w:val="003D628C"/>
    <w:rsid w:val="003D7044"/>
    <w:rsid w:val="003D73BC"/>
    <w:rsid w:val="003F1DFD"/>
    <w:rsid w:val="003F20E0"/>
    <w:rsid w:val="003F4400"/>
    <w:rsid w:val="00401E86"/>
    <w:rsid w:val="00403065"/>
    <w:rsid w:val="00405B4C"/>
    <w:rsid w:val="004108BF"/>
    <w:rsid w:val="00411436"/>
    <w:rsid w:val="0041178B"/>
    <w:rsid w:val="00414CF9"/>
    <w:rsid w:val="0041580F"/>
    <w:rsid w:val="004159E1"/>
    <w:rsid w:val="004170C8"/>
    <w:rsid w:val="004252C3"/>
    <w:rsid w:val="00432001"/>
    <w:rsid w:val="004324E2"/>
    <w:rsid w:val="0043417C"/>
    <w:rsid w:val="00434AC4"/>
    <w:rsid w:val="004440E9"/>
    <w:rsid w:val="00447769"/>
    <w:rsid w:val="004500B1"/>
    <w:rsid w:val="00451B23"/>
    <w:rsid w:val="00456D29"/>
    <w:rsid w:val="0046000E"/>
    <w:rsid w:val="00460038"/>
    <w:rsid w:val="004604C5"/>
    <w:rsid w:val="00462A78"/>
    <w:rsid w:val="00463363"/>
    <w:rsid w:val="004643F3"/>
    <w:rsid w:val="00465BF9"/>
    <w:rsid w:val="00466C49"/>
    <w:rsid w:val="0047159F"/>
    <w:rsid w:val="00475098"/>
    <w:rsid w:val="0047526F"/>
    <w:rsid w:val="00475F64"/>
    <w:rsid w:val="0047640B"/>
    <w:rsid w:val="0048011D"/>
    <w:rsid w:val="004818F4"/>
    <w:rsid w:val="00482AF8"/>
    <w:rsid w:val="004849A9"/>
    <w:rsid w:val="00484A50"/>
    <w:rsid w:val="00486C4E"/>
    <w:rsid w:val="0049312F"/>
    <w:rsid w:val="004957D6"/>
    <w:rsid w:val="00495E55"/>
    <w:rsid w:val="004A21F3"/>
    <w:rsid w:val="004B4433"/>
    <w:rsid w:val="004B44C7"/>
    <w:rsid w:val="004B5BE7"/>
    <w:rsid w:val="004B6919"/>
    <w:rsid w:val="004C2501"/>
    <w:rsid w:val="004C31C5"/>
    <w:rsid w:val="004C4915"/>
    <w:rsid w:val="004C58B8"/>
    <w:rsid w:val="004C7E7F"/>
    <w:rsid w:val="004C7F31"/>
    <w:rsid w:val="004E009F"/>
    <w:rsid w:val="004E131C"/>
    <w:rsid w:val="004E4399"/>
    <w:rsid w:val="004E4D5D"/>
    <w:rsid w:val="004F086F"/>
    <w:rsid w:val="004F440B"/>
    <w:rsid w:val="004F4D66"/>
    <w:rsid w:val="004F6A42"/>
    <w:rsid w:val="0050031D"/>
    <w:rsid w:val="0050172D"/>
    <w:rsid w:val="00504425"/>
    <w:rsid w:val="0050525F"/>
    <w:rsid w:val="0051176B"/>
    <w:rsid w:val="0051661C"/>
    <w:rsid w:val="00516931"/>
    <w:rsid w:val="00517D1D"/>
    <w:rsid w:val="0052482C"/>
    <w:rsid w:val="00525C65"/>
    <w:rsid w:val="005306A4"/>
    <w:rsid w:val="00534208"/>
    <w:rsid w:val="00535417"/>
    <w:rsid w:val="00541129"/>
    <w:rsid w:val="00544BA6"/>
    <w:rsid w:val="00545DF7"/>
    <w:rsid w:val="00547A60"/>
    <w:rsid w:val="0055087C"/>
    <w:rsid w:val="00550EA3"/>
    <w:rsid w:val="00551B06"/>
    <w:rsid w:val="005526E1"/>
    <w:rsid w:val="00554115"/>
    <w:rsid w:val="00555782"/>
    <w:rsid w:val="00555C45"/>
    <w:rsid w:val="00561869"/>
    <w:rsid w:val="00561EF2"/>
    <w:rsid w:val="0056622F"/>
    <w:rsid w:val="00567A9C"/>
    <w:rsid w:val="00570229"/>
    <w:rsid w:val="005713FB"/>
    <w:rsid w:val="005802D4"/>
    <w:rsid w:val="0058176E"/>
    <w:rsid w:val="00586A2F"/>
    <w:rsid w:val="00586C00"/>
    <w:rsid w:val="00590F14"/>
    <w:rsid w:val="00591AAB"/>
    <w:rsid w:val="00591AF0"/>
    <w:rsid w:val="005959AB"/>
    <w:rsid w:val="005A06CE"/>
    <w:rsid w:val="005B2ACA"/>
    <w:rsid w:val="005B4AE5"/>
    <w:rsid w:val="005B51DA"/>
    <w:rsid w:val="005B609E"/>
    <w:rsid w:val="005B66FC"/>
    <w:rsid w:val="005B740D"/>
    <w:rsid w:val="005C07B7"/>
    <w:rsid w:val="005C17B6"/>
    <w:rsid w:val="005C3BE0"/>
    <w:rsid w:val="005C5817"/>
    <w:rsid w:val="005C6838"/>
    <w:rsid w:val="005C7572"/>
    <w:rsid w:val="005C77F2"/>
    <w:rsid w:val="005D4AC9"/>
    <w:rsid w:val="005D5B1C"/>
    <w:rsid w:val="005E028E"/>
    <w:rsid w:val="005E6305"/>
    <w:rsid w:val="005E7728"/>
    <w:rsid w:val="005F0F1D"/>
    <w:rsid w:val="005F0F79"/>
    <w:rsid w:val="006008D6"/>
    <w:rsid w:val="00601D6A"/>
    <w:rsid w:val="00601E6E"/>
    <w:rsid w:val="00603B32"/>
    <w:rsid w:val="00604F8A"/>
    <w:rsid w:val="0060657F"/>
    <w:rsid w:val="00607FF2"/>
    <w:rsid w:val="00610613"/>
    <w:rsid w:val="00612D85"/>
    <w:rsid w:val="00613531"/>
    <w:rsid w:val="00615D84"/>
    <w:rsid w:val="00620E7E"/>
    <w:rsid w:val="006212F8"/>
    <w:rsid w:val="0062272C"/>
    <w:rsid w:val="006237B0"/>
    <w:rsid w:val="00624BE3"/>
    <w:rsid w:val="00626AE6"/>
    <w:rsid w:val="006315BF"/>
    <w:rsid w:val="00635E23"/>
    <w:rsid w:val="006401CB"/>
    <w:rsid w:val="00642AB5"/>
    <w:rsid w:val="006437E7"/>
    <w:rsid w:val="00646D2A"/>
    <w:rsid w:val="006530C8"/>
    <w:rsid w:val="00654A19"/>
    <w:rsid w:val="006552EF"/>
    <w:rsid w:val="00661968"/>
    <w:rsid w:val="00666048"/>
    <w:rsid w:val="00673360"/>
    <w:rsid w:val="006734D6"/>
    <w:rsid w:val="0067606F"/>
    <w:rsid w:val="0067643A"/>
    <w:rsid w:val="00676B03"/>
    <w:rsid w:val="0067756A"/>
    <w:rsid w:val="00680504"/>
    <w:rsid w:val="00685818"/>
    <w:rsid w:val="006908F4"/>
    <w:rsid w:val="00693272"/>
    <w:rsid w:val="00693602"/>
    <w:rsid w:val="006957E5"/>
    <w:rsid w:val="00697203"/>
    <w:rsid w:val="006A01F7"/>
    <w:rsid w:val="006A1923"/>
    <w:rsid w:val="006A20A6"/>
    <w:rsid w:val="006A222D"/>
    <w:rsid w:val="006A6CB8"/>
    <w:rsid w:val="006B06FB"/>
    <w:rsid w:val="006B47A3"/>
    <w:rsid w:val="006B4C8C"/>
    <w:rsid w:val="006B5564"/>
    <w:rsid w:val="006C011B"/>
    <w:rsid w:val="006C0D2D"/>
    <w:rsid w:val="006C1FBB"/>
    <w:rsid w:val="006C48E3"/>
    <w:rsid w:val="006C6DD8"/>
    <w:rsid w:val="006D197C"/>
    <w:rsid w:val="006D31F7"/>
    <w:rsid w:val="006D3FE0"/>
    <w:rsid w:val="006D68F9"/>
    <w:rsid w:val="006D6C70"/>
    <w:rsid w:val="006D6D4F"/>
    <w:rsid w:val="006D71DC"/>
    <w:rsid w:val="006D7AC5"/>
    <w:rsid w:val="006E033D"/>
    <w:rsid w:val="006E06DF"/>
    <w:rsid w:val="006E2197"/>
    <w:rsid w:val="006E30BA"/>
    <w:rsid w:val="006E3E9B"/>
    <w:rsid w:val="006E5E3F"/>
    <w:rsid w:val="006E7D18"/>
    <w:rsid w:val="006F4BC0"/>
    <w:rsid w:val="0070189B"/>
    <w:rsid w:val="00703756"/>
    <w:rsid w:val="00704A4A"/>
    <w:rsid w:val="00704E46"/>
    <w:rsid w:val="00710494"/>
    <w:rsid w:val="00712EEF"/>
    <w:rsid w:val="00716B7A"/>
    <w:rsid w:val="007224B4"/>
    <w:rsid w:val="00725399"/>
    <w:rsid w:val="00725418"/>
    <w:rsid w:val="00725781"/>
    <w:rsid w:val="00736CB3"/>
    <w:rsid w:val="00740BD1"/>
    <w:rsid w:val="007468F7"/>
    <w:rsid w:val="007479F0"/>
    <w:rsid w:val="00750AC4"/>
    <w:rsid w:val="00754A3D"/>
    <w:rsid w:val="007633C0"/>
    <w:rsid w:val="007643A3"/>
    <w:rsid w:val="0077025D"/>
    <w:rsid w:val="00772462"/>
    <w:rsid w:val="00773591"/>
    <w:rsid w:val="0077402E"/>
    <w:rsid w:val="00774246"/>
    <w:rsid w:val="00783E98"/>
    <w:rsid w:val="00784EC8"/>
    <w:rsid w:val="00785B15"/>
    <w:rsid w:val="0078710C"/>
    <w:rsid w:val="007902F0"/>
    <w:rsid w:val="00792191"/>
    <w:rsid w:val="00793147"/>
    <w:rsid w:val="00793AD2"/>
    <w:rsid w:val="00794CF0"/>
    <w:rsid w:val="00794D3F"/>
    <w:rsid w:val="007950D3"/>
    <w:rsid w:val="007A179D"/>
    <w:rsid w:val="007A1E72"/>
    <w:rsid w:val="007A451D"/>
    <w:rsid w:val="007A7F68"/>
    <w:rsid w:val="007B1B1C"/>
    <w:rsid w:val="007B2701"/>
    <w:rsid w:val="007B2798"/>
    <w:rsid w:val="007B38AD"/>
    <w:rsid w:val="007B5906"/>
    <w:rsid w:val="007B63EA"/>
    <w:rsid w:val="007B6EA4"/>
    <w:rsid w:val="007B7F5C"/>
    <w:rsid w:val="007C1DDE"/>
    <w:rsid w:val="007C32A3"/>
    <w:rsid w:val="007C482E"/>
    <w:rsid w:val="007D0B5F"/>
    <w:rsid w:val="007D3A1C"/>
    <w:rsid w:val="007D70FE"/>
    <w:rsid w:val="007E0C8A"/>
    <w:rsid w:val="007E2F46"/>
    <w:rsid w:val="007E3FA2"/>
    <w:rsid w:val="007F0A67"/>
    <w:rsid w:val="007F79E3"/>
    <w:rsid w:val="008002DE"/>
    <w:rsid w:val="00801E5E"/>
    <w:rsid w:val="00804166"/>
    <w:rsid w:val="0080586B"/>
    <w:rsid w:val="00811D20"/>
    <w:rsid w:val="008128FF"/>
    <w:rsid w:val="00812D6D"/>
    <w:rsid w:val="00813428"/>
    <w:rsid w:val="008134C0"/>
    <w:rsid w:val="008217C7"/>
    <w:rsid w:val="00822BF7"/>
    <w:rsid w:val="00824A48"/>
    <w:rsid w:val="008250A8"/>
    <w:rsid w:val="00825417"/>
    <w:rsid w:val="00825F28"/>
    <w:rsid w:val="00826289"/>
    <w:rsid w:val="00827C33"/>
    <w:rsid w:val="00827F0E"/>
    <w:rsid w:val="00837D6F"/>
    <w:rsid w:val="00840DD3"/>
    <w:rsid w:val="008415DC"/>
    <w:rsid w:val="00842287"/>
    <w:rsid w:val="00843BAB"/>
    <w:rsid w:val="0084561D"/>
    <w:rsid w:val="00846852"/>
    <w:rsid w:val="00847B69"/>
    <w:rsid w:val="008518CD"/>
    <w:rsid w:val="008521FB"/>
    <w:rsid w:val="00852917"/>
    <w:rsid w:val="00852DAE"/>
    <w:rsid w:val="0085617C"/>
    <w:rsid w:val="00861ACD"/>
    <w:rsid w:val="00862362"/>
    <w:rsid w:val="008641C1"/>
    <w:rsid w:val="00865673"/>
    <w:rsid w:val="0086642A"/>
    <w:rsid w:val="00872815"/>
    <w:rsid w:val="00873875"/>
    <w:rsid w:val="0087472A"/>
    <w:rsid w:val="008763B2"/>
    <w:rsid w:val="00884DAB"/>
    <w:rsid w:val="00884E5B"/>
    <w:rsid w:val="00886E80"/>
    <w:rsid w:val="00890284"/>
    <w:rsid w:val="0089340A"/>
    <w:rsid w:val="0089381E"/>
    <w:rsid w:val="00893ACA"/>
    <w:rsid w:val="008A035C"/>
    <w:rsid w:val="008A2DE7"/>
    <w:rsid w:val="008A57FA"/>
    <w:rsid w:val="008A5ED1"/>
    <w:rsid w:val="008A63EF"/>
    <w:rsid w:val="008B2CE9"/>
    <w:rsid w:val="008B32D5"/>
    <w:rsid w:val="008B4380"/>
    <w:rsid w:val="008B5D3A"/>
    <w:rsid w:val="008B708B"/>
    <w:rsid w:val="008C0ECB"/>
    <w:rsid w:val="008C63EF"/>
    <w:rsid w:val="008C6596"/>
    <w:rsid w:val="008C6DB1"/>
    <w:rsid w:val="008D18F1"/>
    <w:rsid w:val="008D371E"/>
    <w:rsid w:val="008D5E13"/>
    <w:rsid w:val="008D61B3"/>
    <w:rsid w:val="008E029E"/>
    <w:rsid w:val="008E1439"/>
    <w:rsid w:val="008F10F1"/>
    <w:rsid w:val="008F5BAA"/>
    <w:rsid w:val="008F61E4"/>
    <w:rsid w:val="0090238F"/>
    <w:rsid w:val="00905A80"/>
    <w:rsid w:val="0090757E"/>
    <w:rsid w:val="009075B9"/>
    <w:rsid w:val="00910A64"/>
    <w:rsid w:val="00911716"/>
    <w:rsid w:val="00913C2C"/>
    <w:rsid w:val="0091419D"/>
    <w:rsid w:val="00914581"/>
    <w:rsid w:val="00915F86"/>
    <w:rsid w:val="00917056"/>
    <w:rsid w:val="009173F1"/>
    <w:rsid w:val="00917804"/>
    <w:rsid w:val="0092133D"/>
    <w:rsid w:val="00922670"/>
    <w:rsid w:val="00924DDD"/>
    <w:rsid w:val="0092765A"/>
    <w:rsid w:val="00932A6E"/>
    <w:rsid w:val="00932D3B"/>
    <w:rsid w:val="009473A3"/>
    <w:rsid w:val="009474EA"/>
    <w:rsid w:val="009504F7"/>
    <w:rsid w:val="00951C93"/>
    <w:rsid w:val="00952291"/>
    <w:rsid w:val="00960EE5"/>
    <w:rsid w:val="009634A1"/>
    <w:rsid w:val="00963FB1"/>
    <w:rsid w:val="009715F5"/>
    <w:rsid w:val="009747C5"/>
    <w:rsid w:val="009772C3"/>
    <w:rsid w:val="00977E01"/>
    <w:rsid w:val="009814F8"/>
    <w:rsid w:val="0098620D"/>
    <w:rsid w:val="00987B4E"/>
    <w:rsid w:val="00990DD5"/>
    <w:rsid w:val="00993CC8"/>
    <w:rsid w:val="00993E1E"/>
    <w:rsid w:val="009941E0"/>
    <w:rsid w:val="009952B5"/>
    <w:rsid w:val="00995C4E"/>
    <w:rsid w:val="009A21B4"/>
    <w:rsid w:val="009A3CE3"/>
    <w:rsid w:val="009A69FD"/>
    <w:rsid w:val="009B0C72"/>
    <w:rsid w:val="009B1DF3"/>
    <w:rsid w:val="009B3193"/>
    <w:rsid w:val="009B4D40"/>
    <w:rsid w:val="009B5B66"/>
    <w:rsid w:val="009B6696"/>
    <w:rsid w:val="009C1171"/>
    <w:rsid w:val="009C2A7A"/>
    <w:rsid w:val="009C3400"/>
    <w:rsid w:val="009C3AE6"/>
    <w:rsid w:val="009C5F2E"/>
    <w:rsid w:val="009C7A38"/>
    <w:rsid w:val="009C7F2C"/>
    <w:rsid w:val="009D2BC6"/>
    <w:rsid w:val="009D4390"/>
    <w:rsid w:val="009D466F"/>
    <w:rsid w:val="009D4A9F"/>
    <w:rsid w:val="009D62C2"/>
    <w:rsid w:val="009D7BF9"/>
    <w:rsid w:val="009E1C9D"/>
    <w:rsid w:val="009E2AF7"/>
    <w:rsid w:val="009F008B"/>
    <w:rsid w:val="009F2AD7"/>
    <w:rsid w:val="009F40F0"/>
    <w:rsid w:val="009F4B4F"/>
    <w:rsid w:val="00A00141"/>
    <w:rsid w:val="00A02236"/>
    <w:rsid w:val="00A0401F"/>
    <w:rsid w:val="00A05964"/>
    <w:rsid w:val="00A06DB8"/>
    <w:rsid w:val="00A07FEF"/>
    <w:rsid w:val="00A10210"/>
    <w:rsid w:val="00A10DE3"/>
    <w:rsid w:val="00A11750"/>
    <w:rsid w:val="00A21186"/>
    <w:rsid w:val="00A2247A"/>
    <w:rsid w:val="00A22CE0"/>
    <w:rsid w:val="00A24AD7"/>
    <w:rsid w:val="00A24B3A"/>
    <w:rsid w:val="00A255F5"/>
    <w:rsid w:val="00A25FA2"/>
    <w:rsid w:val="00A30F13"/>
    <w:rsid w:val="00A31B1E"/>
    <w:rsid w:val="00A323C0"/>
    <w:rsid w:val="00A33949"/>
    <w:rsid w:val="00A34AB1"/>
    <w:rsid w:val="00A35D3C"/>
    <w:rsid w:val="00A37CD2"/>
    <w:rsid w:val="00A415F1"/>
    <w:rsid w:val="00A421EC"/>
    <w:rsid w:val="00A4293C"/>
    <w:rsid w:val="00A44BC9"/>
    <w:rsid w:val="00A45F8E"/>
    <w:rsid w:val="00A500B6"/>
    <w:rsid w:val="00A51E31"/>
    <w:rsid w:val="00A57154"/>
    <w:rsid w:val="00A60D73"/>
    <w:rsid w:val="00A64C34"/>
    <w:rsid w:val="00A658CA"/>
    <w:rsid w:val="00A70A39"/>
    <w:rsid w:val="00A71057"/>
    <w:rsid w:val="00A84209"/>
    <w:rsid w:val="00A9268F"/>
    <w:rsid w:val="00A94952"/>
    <w:rsid w:val="00A9753A"/>
    <w:rsid w:val="00AA09D0"/>
    <w:rsid w:val="00AA0D80"/>
    <w:rsid w:val="00AA52A0"/>
    <w:rsid w:val="00AA5349"/>
    <w:rsid w:val="00AA58A9"/>
    <w:rsid w:val="00AA6464"/>
    <w:rsid w:val="00AA76F6"/>
    <w:rsid w:val="00AB0404"/>
    <w:rsid w:val="00AB38A1"/>
    <w:rsid w:val="00AB3AAE"/>
    <w:rsid w:val="00AC0D3A"/>
    <w:rsid w:val="00AC454C"/>
    <w:rsid w:val="00AC62E7"/>
    <w:rsid w:val="00AD2317"/>
    <w:rsid w:val="00AD4606"/>
    <w:rsid w:val="00AE46A1"/>
    <w:rsid w:val="00AE6B01"/>
    <w:rsid w:val="00AE7504"/>
    <w:rsid w:val="00AE7AFC"/>
    <w:rsid w:val="00AF011F"/>
    <w:rsid w:val="00AF2484"/>
    <w:rsid w:val="00AF2FD1"/>
    <w:rsid w:val="00AF55E3"/>
    <w:rsid w:val="00B0522A"/>
    <w:rsid w:val="00B05A4D"/>
    <w:rsid w:val="00B078A3"/>
    <w:rsid w:val="00B07B8E"/>
    <w:rsid w:val="00B07F35"/>
    <w:rsid w:val="00B11808"/>
    <w:rsid w:val="00B1237F"/>
    <w:rsid w:val="00B12ABE"/>
    <w:rsid w:val="00B12FF6"/>
    <w:rsid w:val="00B1780B"/>
    <w:rsid w:val="00B17C68"/>
    <w:rsid w:val="00B223A1"/>
    <w:rsid w:val="00B244BF"/>
    <w:rsid w:val="00B249BA"/>
    <w:rsid w:val="00B24A63"/>
    <w:rsid w:val="00B25CB0"/>
    <w:rsid w:val="00B3015F"/>
    <w:rsid w:val="00B31656"/>
    <w:rsid w:val="00B35C5B"/>
    <w:rsid w:val="00B36DE3"/>
    <w:rsid w:val="00B37ADF"/>
    <w:rsid w:val="00B37C3B"/>
    <w:rsid w:val="00B37D33"/>
    <w:rsid w:val="00B40557"/>
    <w:rsid w:val="00B409C6"/>
    <w:rsid w:val="00B40E4C"/>
    <w:rsid w:val="00B40E57"/>
    <w:rsid w:val="00B41A55"/>
    <w:rsid w:val="00B433FB"/>
    <w:rsid w:val="00B441DF"/>
    <w:rsid w:val="00B50D86"/>
    <w:rsid w:val="00B51853"/>
    <w:rsid w:val="00B518FE"/>
    <w:rsid w:val="00B566BD"/>
    <w:rsid w:val="00B61C8F"/>
    <w:rsid w:val="00B62F59"/>
    <w:rsid w:val="00B63B21"/>
    <w:rsid w:val="00B6410B"/>
    <w:rsid w:val="00B6566A"/>
    <w:rsid w:val="00B659A3"/>
    <w:rsid w:val="00B72028"/>
    <w:rsid w:val="00B762B5"/>
    <w:rsid w:val="00B76D34"/>
    <w:rsid w:val="00B80287"/>
    <w:rsid w:val="00B80BBE"/>
    <w:rsid w:val="00B8177A"/>
    <w:rsid w:val="00B81ECF"/>
    <w:rsid w:val="00B82CAC"/>
    <w:rsid w:val="00B86AC3"/>
    <w:rsid w:val="00B91297"/>
    <w:rsid w:val="00B9335D"/>
    <w:rsid w:val="00B9409E"/>
    <w:rsid w:val="00B94D00"/>
    <w:rsid w:val="00B95AF9"/>
    <w:rsid w:val="00BA01CD"/>
    <w:rsid w:val="00BA4EF4"/>
    <w:rsid w:val="00BA5EFD"/>
    <w:rsid w:val="00BA66D2"/>
    <w:rsid w:val="00BA69DE"/>
    <w:rsid w:val="00BB1DAE"/>
    <w:rsid w:val="00BB738E"/>
    <w:rsid w:val="00BC3ED0"/>
    <w:rsid w:val="00BC5B2F"/>
    <w:rsid w:val="00BC7A81"/>
    <w:rsid w:val="00BD0AA8"/>
    <w:rsid w:val="00BD13E1"/>
    <w:rsid w:val="00BD1CC9"/>
    <w:rsid w:val="00BD1CCC"/>
    <w:rsid w:val="00BD2945"/>
    <w:rsid w:val="00BD51D3"/>
    <w:rsid w:val="00BD5DB4"/>
    <w:rsid w:val="00BE5706"/>
    <w:rsid w:val="00BE6273"/>
    <w:rsid w:val="00BE6639"/>
    <w:rsid w:val="00BE6DE3"/>
    <w:rsid w:val="00BF1A28"/>
    <w:rsid w:val="00BF6718"/>
    <w:rsid w:val="00C02C57"/>
    <w:rsid w:val="00C03AC3"/>
    <w:rsid w:val="00C056A0"/>
    <w:rsid w:val="00C073A1"/>
    <w:rsid w:val="00C076A0"/>
    <w:rsid w:val="00C07B94"/>
    <w:rsid w:val="00C11C49"/>
    <w:rsid w:val="00C13160"/>
    <w:rsid w:val="00C13A43"/>
    <w:rsid w:val="00C172A5"/>
    <w:rsid w:val="00C254E0"/>
    <w:rsid w:val="00C26FD5"/>
    <w:rsid w:val="00C27113"/>
    <w:rsid w:val="00C273C3"/>
    <w:rsid w:val="00C3110C"/>
    <w:rsid w:val="00C36089"/>
    <w:rsid w:val="00C400A9"/>
    <w:rsid w:val="00C40545"/>
    <w:rsid w:val="00C43023"/>
    <w:rsid w:val="00C45B87"/>
    <w:rsid w:val="00C46BC0"/>
    <w:rsid w:val="00C46DA1"/>
    <w:rsid w:val="00C46F41"/>
    <w:rsid w:val="00C5023F"/>
    <w:rsid w:val="00C5176F"/>
    <w:rsid w:val="00C518BF"/>
    <w:rsid w:val="00C55497"/>
    <w:rsid w:val="00C614E7"/>
    <w:rsid w:val="00C63837"/>
    <w:rsid w:val="00C6498E"/>
    <w:rsid w:val="00C658C2"/>
    <w:rsid w:val="00C70621"/>
    <w:rsid w:val="00C706A9"/>
    <w:rsid w:val="00C70D82"/>
    <w:rsid w:val="00C73CFC"/>
    <w:rsid w:val="00C75472"/>
    <w:rsid w:val="00C75EC3"/>
    <w:rsid w:val="00C8509E"/>
    <w:rsid w:val="00C96027"/>
    <w:rsid w:val="00C97125"/>
    <w:rsid w:val="00C97778"/>
    <w:rsid w:val="00CA3485"/>
    <w:rsid w:val="00CA5929"/>
    <w:rsid w:val="00CB38F8"/>
    <w:rsid w:val="00CB3F1D"/>
    <w:rsid w:val="00CB5C45"/>
    <w:rsid w:val="00CC499C"/>
    <w:rsid w:val="00CC4CC2"/>
    <w:rsid w:val="00CC789D"/>
    <w:rsid w:val="00CD04BE"/>
    <w:rsid w:val="00CD0E46"/>
    <w:rsid w:val="00CD4216"/>
    <w:rsid w:val="00CD4849"/>
    <w:rsid w:val="00CD5ED9"/>
    <w:rsid w:val="00CE0A9E"/>
    <w:rsid w:val="00CE433C"/>
    <w:rsid w:val="00CF0AF2"/>
    <w:rsid w:val="00CF27EF"/>
    <w:rsid w:val="00CF33D6"/>
    <w:rsid w:val="00CF4E9F"/>
    <w:rsid w:val="00CF5335"/>
    <w:rsid w:val="00CF7446"/>
    <w:rsid w:val="00CF7796"/>
    <w:rsid w:val="00D01CDB"/>
    <w:rsid w:val="00D02D4B"/>
    <w:rsid w:val="00D03C57"/>
    <w:rsid w:val="00D0470D"/>
    <w:rsid w:val="00D05565"/>
    <w:rsid w:val="00D05B38"/>
    <w:rsid w:val="00D06F87"/>
    <w:rsid w:val="00D109BD"/>
    <w:rsid w:val="00D15087"/>
    <w:rsid w:val="00D17096"/>
    <w:rsid w:val="00D174D5"/>
    <w:rsid w:val="00D20263"/>
    <w:rsid w:val="00D2188E"/>
    <w:rsid w:val="00D255C1"/>
    <w:rsid w:val="00D27875"/>
    <w:rsid w:val="00D3026A"/>
    <w:rsid w:val="00D313EC"/>
    <w:rsid w:val="00D31E3F"/>
    <w:rsid w:val="00D32280"/>
    <w:rsid w:val="00D40CC3"/>
    <w:rsid w:val="00D41313"/>
    <w:rsid w:val="00D434B1"/>
    <w:rsid w:val="00D448FD"/>
    <w:rsid w:val="00D50000"/>
    <w:rsid w:val="00D50B92"/>
    <w:rsid w:val="00D513B9"/>
    <w:rsid w:val="00D5441F"/>
    <w:rsid w:val="00D55F91"/>
    <w:rsid w:val="00D56192"/>
    <w:rsid w:val="00D57C27"/>
    <w:rsid w:val="00D620EF"/>
    <w:rsid w:val="00D65C43"/>
    <w:rsid w:val="00D67C91"/>
    <w:rsid w:val="00D70EAE"/>
    <w:rsid w:val="00D74CF1"/>
    <w:rsid w:val="00D7732B"/>
    <w:rsid w:val="00D77C66"/>
    <w:rsid w:val="00D8187A"/>
    <w:rsid w:val="00D860FD"/>
    <w:rsid w:val="00D90D02"/>
    <w:rsid w:val="00D90DF5"/>
    <w:rsid w:val="00D9133F"/>
    <w:rsid w:val="00D92CEB"/>
    <w:rsid w:val="00D939E6"/>
    <w:rsid w:val="00D94A5B"/>
    <w:rsid w:val="00DA0284"/>
    <w:rsid w:val="00DA5D00"/>
    <w:rsid w:val="00DB7288"/>
    <w:rsid w:val="00DB77A0"/>
    <w:rsid w:val="00DC257F"/>
    <w:rsid w:val="00DC3201"/>
    <w:rsid w:val="00DC4A6E"/>
    <w:rsid w:val="00DD159B"/>
    <w:rsid w:val="00DD24ED"/>
    <w:rsid w:val="00DD3B27"/>
    <w:rsid w:val="00DD6E87"/>
    <w:rsid w:val="00DD739B"/>
    <w:rsid w:val="00DE0003"/>
    <w:rsid w:val="00DE1124"/>
    <w:rsid w:val="00DE2776"/>
    <w:rsid w:val="00DE3794"/>
    <w:rsid w:val="00DE3CAE"/>
    <w:rsid w:val="00DE4BCC"/>
    <w:rsid w:val="00DE6CED"/>
    <w:rsid w:val="00DF3D25"/>
    <w:rsid w:val="00DF5411"/>
    <w:rsid w:val="00E04638"/>
    <w:rsid w:val="00E104E6"/>
    <w:rsid w:val="00E1461A"/>
    <w:rsid w:val="00E14C13"/>
    <w:rsid w:val="00E2291B"/>
    <w:rsid w:val="00E235E7"/>
    <w:rsid w:val="00E243D4"/>
    <w:rsid w:val="00E24CCA"/>
    <w:rsid w:val="00E24FA8"/>
    <w:rsid w:val="00E27529"/>
    <w:rsid w:val="00E32882"/>
    <w:rsid w:val="00E32AA5"/>
    <w:rsid w:val="00E33DE4"/>
    <w:rsid w:val="00E35077"/>
    <w:rsid w:val="00E36449"/>
    <w:rsid w:val="00E37B22"/>
    <w:rsid w:val="00E4019C"/>
    <w:rsid w:val="00E51A56"/>
    <w:rsid w:val="00E5261A"/>
    <w:rsid w:val="00E54AB7"/>
    <w:rsid w:val="00E73C52"/>
    <w:rsid w:val="00E75719"/>
    <w:rsid w:val="00E8156F"/>
    <w:rsid w:val="00E83710"/>
    <w:rsid w:val="00E919F0"/>
    <w:rsid w:val="00E9234C"/>
    <w:rsid w:val="00E92496"/>
    <w:rsid w:val="00E929FC"/>
    <w:rsid w:val="00E958DA"/>
    <w:rsid w:val="00E96566"/>
    <w:rsid w:val="00E978D6"/>
    <w:rsid w:val="00EA011D"/>
    <w:rsid w:val="00EA06F5"/>
    <w:rsid w:val="00EA0D89"/>
    <w:rsid w:val="00EA173D"/>
    <w:rsid w:val="00EA32A6"/>
    <w:rsid w:val="00EA3626"/>
    <w:rsid w:val="00EA5D47"/>
    <w:rsid w:val="00EA700E"/>
    <w:rsid w:val="00EA777C"/>
    <w:rsid w:val="00EB1E54"/>
    <w:rsid w:val="00EB22C3"/>
    <w:rsid w:val="00EC3E13"/>
    <w:rsid w:val="00EC4022"/>
    <w:rsid w:val="00EC48D1"/>
    <w:rsid w:val="00ED0F47"/>
    <w:rsid w:val="00ED0FFA"/>
    <w:rsid w:val="00ED6EBC"/>
    <w:rsid w:val="00EE0090"/>
    <w:rsid w:val="00EE0726"/>
    <w:rsid w:val="00EE3984"/>
    <w:rsid w:val="00EE7D9C"/>
    <w:rsid w:val="00EF23DB"/>
    <w:rsid w:val="00F00477"/>
    <w:rsid w:val="00F0584E"/>
    <w:rsid w:val="00F06214"/>
    <w:rsid w:val="00F06484"/>
    <w:rsid w:val="00F136B7"/>
    <w:rsid w:val="00F13B84"/>
    <w:rsid w:val="00F13F69"/>
    <w:rsid w:val="00F16464"/>
    <w:rsid w:val="00F16913"/>
    <w:rsid w:val="00F208C3"/>
    <w:rsid w:val="00F254F1"/>
    <w:rsid w:val="00F25FC5"/>
    <w:rsid w:val="00F26E49"/>
    <w:rsid w:val="00F27C44"/>
    <w:rsid w:val="00F30269"/>
    <w:rsid w:val="00F32089"/>
    <w:rsid w:val="00F32B4A"/>
    <w:rsid w:val="00F37A0C"/>
    <w:rsid w:val="00F411E9"/>
    <w:rsid w:val="00F41D8F"/>
    <w:rsid w:val="00F41FAB"/>
    <w:rsid w:val="00F43A97"/>
    <w:rsid w:val="00F441A1"/>
    <w:rsid w:val="00F46A0A"/>
    <w:rsid w:val="00F515C8"/>
    <w:rsid w:val="00F51BDD"/>
    <w:rsid w:val="00F55807"/>
    <w:rsid w:val="00F60638"/>
    <w:rsid w:val="00F625D6"/>
    <w:rsid w:val="00F62F53"/>
    <w:rsid w:val="00F65924"/>
    <w:rsid w:val="00F667FE"/>
    <w:rsid w:val="00F72A43"/>
    <w:rsid w:val="00F74ED0"/>
    <w:rsid w:val="00F80450"/>
    <w:rsid w:val="00F82621"/>
    <w:rsid w:val="00F857A6"/>
    <w:rsid w:val="00F85818"/>
    <w:rsid w:val="00F946CB"/>
    <w:rsid w:val="00F95ED0"/>
    <w:rsid w:val="00F95EE4"/>
    <w:rsid w:val="00FA2F75"/>
    <w:rsid w:val="00FA7017"/>
    <w:rsid w:val="00FB33AC"/>
    <w:rsid w:val="00FB55B6"/>
    <w:rsid w:val="00FB5A84"/>
    <w:rsid w:val="00FB7A5C"/>
    <w:rsid w:val="00FC17DC"/>
    <w:rsid w:val="00FC3FD3"/>
    <w:rsid w:val="00FC45B8"/>
    <w:rsid w:val="00FC471B"/>
    <w:rsid w:val="00FC6032"/>
    <w:rsid w:val="00FC699A"/>
    <w:rsid w:val="00FC6DDB"/>
    <w:rsid w:val="00FC74D7"/>
    <w:rsid w:val="00FD1739"/>
    <w:rsid w:val="00FD3E56"/>
    <w:rsid w:val="00FE3E11"/>
    <w:rsid w:val="00FE49E8"/>
    <w:rsid w:val="00FE7063"/>
    <w:rsid w:val="00FE724E"/>
    <w:rsid w:val="00FE7704"/>
    <w:rsid w:val="00FE7BE5"/>
    <w:rsid w:val="00FF0F8F"/>
    <w:rsid w:val="00FF353A"/>
    <w:rsid w:val="00FF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C35FF"/>
  <w15:chartTrackingRefBased/>
  <w15:docId w15:val="{3DBDDC00-E334-4DAC-AE42-7DE9974F0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2A7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22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22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22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22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22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411E9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B4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4EE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6FB7"/>
  </w:style>
  <w:style w:type="paragraph" w:styleId="Stopka">
    <w:name w:val="footer"/>
    <w:basedOn w:val="Normalny"/>
    <w:link w:val="Stopka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6FB7"/>
  </w:style>
  <w:style w:type="character" w:styleId="Hipercze">
    <w:name w:val="Hyperlink"/>
    <w:basedOn w:val="Domylnaczcionkaakapitu"/>
    <w:uiPriority w:val="99"/>
    <w:unhideWhenUsed/>
    <w:rsid w:val="00D1709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D17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709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709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7099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05B3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05B3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05B38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504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0445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0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oanna.kuciel@goodonepr.p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leader.bi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0574e7-2a6e-4b03-b3fb-f318f25da6c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5C47194A6C1F4BB0C0602483E46C58" ma:contentTypeVersion="14" ma:contentTypeDescription="Utwórz nowy dokument." ma:contentTypeScope="" ma:versionID="97ae4cb960e159b007da25d2ed7c26b7">
  <xsd:schema xmlns:xsd="http://www.w3.org/2001/XMLSchema" xmlns:xs="http://www.w3.org/2001/XMLSchema" xmlns:p="http://schemas.microsoft.com/office/2006/metadata/properties" xmlns:ns3="280574e7-2a6e-4b03-b3fb-f318f25da6c6" xmlns:ns4="6691bade-a12c-46b0-aeb2-da76c896f4b1" targetNamespace="http://schemas.microsoft.com/office/2006/metadata/properties" ma:root="true" ma:fieldsID="140ff6ce8aabe5da266eaed44c05e478" ns3:_="" ns4:_="">
    <xsd:import namespace="280574e7-2a6e-4b03-b3fb-f318f25da6c6"/>
    <xsd:import namespace="6691bade-a12c-46b0-aeb2-da76c896f4b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574e7-2a6e-4b03-b3fb-f318f25da6c6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1bade-a12c-46b0-aeb2-da76c896f4b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3A0821-FA36-4DCB-AD4D-C47B918ACA15}">
  <ds:schemaRefs>
    <ds:schemaRef ds:uri="http://schemas.microsoft.com/office/2006/metadata/properties"/>
    <ds:schemaRef ds:uri="http://schemas.microsoft.com/office/infopath/2007/PartnerControls"/>
    <ds:schemaRef ds:uri="280574e7-2a6e-4b03-b3fb-f318f25da6c6"/>
  </ds:schemaRefs>
</ds:datastoreItem>
</file>

<file path=customXml/itemProps2.xml><?xml version="1.0" encoding="utf-8"?>
<ds:datastoreItem xmlns:ds="http://schemas.openxmlformats.org/officeDocument/2006/customXml" ds:itemID="{150915F6-7320-46D5-ADE2-5579936734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0574e7-2a6e-4b03-b3fb-f318f25da6c6"/>
    <ds:schemaRef ds:uri="6691bade-a12c-46b0-aeb2-da76c896f4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C38B0C-5DF4-4C42-9DC6-DC7F60F5D1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E56E46-4DB9-4392-8D96-9D047D417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04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2024</dc:creator>
  <cp:keywords/>
  <dc:description/>
  <cp:lastModifiedBy>Joanna Kuciel</cp:lastModifiedBy>
  <cp:revision>8</cp:revision>
  <dcterms:created xsi:type="dcterms:W3CDTF">2025-10-17T07:13:00Z</dcterms:created>
  <dcterms:modified xsi:type="dcterms:W3CDTF">2025-10-17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5C47194A6C1F4BB0C0602483E46C58</vt:lpwstr>
  </property>
</Properties>
</file>